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320C3" w14:textId="68F74B0D" w:rsidR="0021635E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rStyle w:val="Siln"/>
          <w:noProof/>
          <w:lang w:val="cs-CZ"/>
        </w:rPr>
      </w:pPr>
      <w:r w:rsidRPr="00D83AEB">
        <w:rPr>
          <w:rStyle w:val="Siln"/>
          <w:noProof/>
          <w:lang w:val="cs-CZ"/>
        </w:rPr>
        <w:t>Přihláška uchazeče za člena Akademického senátu Fakulty financí a účetnictví Vysoké školy ekonomické v Praze v celofakultním volebním obvodu akademických pra</w:t>
      </w:r>
      <w:r>
        <w:rPr>
          <w:rStyle w:val="Siln"/>
          <w:noProof/>
          <w:lang w:val="cs-CZ"/>
        </w:rPr>
        <w:t>c</w:t>
      </w:r>
      <w:r w:rsidRPr="00D83AEB">
        <w:rPr>
          <w:rStyle w:val="Siln"/>
          <w:noProof/>
          <w:lang w:val="cs-CZ"/>
        </w:rPr>
        <w:t xml:space="preserve">ovníků působících na Fakultě financí a účetnictví Vysoké školy ekonomické v Praze pro volbu dne </w:t>
      </w:r>
      <w:r w:rsidR="005830F8">
        <w:rPr>
          <w:rStyle w:val="Siln"/>
          <w:noProof/>
          <w:lang w:val="cs-CZ"/>
        </w:rPr>
        <w:t>3</w:t>
      </w:r>
      <w:r w:rsidRPr="00D83AEB">
        <w:rPr>
          <w:rStyle w:val="Siln"/>
          <w:noProof/>
          <w:lang w:val="cs-CZ"/>
        </w:rPr>
        <w:t>. dubna 20</w:t>
      </w:r>
      <w:r w:rsidR="007D4775">
        <w:rPr>
          <w:rStyle w:val="Siln"/>
          <w:noProof/>
          <w:lang w:val="cs-CZ"/>
        </w:rPr>
        <w:t>2</w:t>
      </w:r>
      <w:r w:rsidR="005830F8">
        <w:rPr>
          <w:rStyle w:val="Siln"/>
          <w:noProof/>
          <w:lang w:val="cs-CZ"/>
        </w:rPr>
        <w:t>4</w:t>
      </w:r>
    </w:p>
    <w:p w14:paraId="189CA126" w14:textId="77777777" w:rsidR="0021635E" w:rsidRPr="00D83AEB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noProof/>
          <w:lang w:val="cs-CZ"/>
        </w:rPr>
      </w:pPr>
    </w:p>
    <w:p w14:paraId="4BDEED25" w14:textId="77777777" w:rsidR="0021635E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D83AEB">
        <w:rPr>
          <w:noProof/>
          <w:lang w:val="cs-CZ"/>
        </w:rPr>
        <w:t>Já, _____________________________________________________ (</w:t>
      </w:r>
      <w:r w:rsidRPr="00D83AEB">
        <w:rPr>
          <w:rStyle w:val="Zdraznn"/>
          <w:noProof/>
          <w:lang w:val="cs-CZ"/>
        </w:rPr>
        <w:t>jméno a příjmení uchazeče</w:t>
      </w:r>
      <w:r w:rsidRPr="00D83AEB">
        <w:rPr>
          <w:noProof/>
          <w:lang w:val="cs-CZ"/>
        </w:rPr>
        <w:t xml:space="preserve">), podávám tímto přihlášku uchazeče za člena Akademického senátu Fakulty financí a účetnictví Vysoké školy ekonomické v Praze </w:t>
      </w:r>
      <w:r w:rsidRPr="00D83AEB">
        <w:rPr>
          <w:rStyle w:val="Siln"/>
          <w:b w:val="0"/>
          <w:noProof/>
          <w:lang w:val="cs-CZ"/>
        </w:rPr>
        <w:t>v celofakultním volebním obvodu akademických pra</w:t>
      </w:r>
      <w:r>
        <w:rPr>
          <w:rStyle w:val="Siln"/>
          <w:b w:val="0"/>
          <w:noProof/>
          <w:lang w:val="cs-CZ"/>
        </w:rPr>
        <w:t>c</w:t>
      </w:r>
      <w:r w:rsidRPr="00D83AEB">
        <w:rPr>
          <w:rStyle w:val="Siln"/>
          <w:b w:val="0"/>
          <w:noProof/>
          <w:lang w:val="cs-CZ"/>
        </w:rPr>
        <w:t>ovníků působících na Fakultě financí a účetnictví Vysoké školy ekonomické v Praze</w:t>
      </w:r>
      <w:r w:rsidRPr="00D83AEB">
        <w:rPr>
          <w:noProof/>
          <w:lang w:val="cs-CZ"/>
        </w:rPr>
        <w:t xml:space="preserve">. </w:t>
      </w:r>
    </w:p>
    <w:p w14:paraId="423C8313" w14:textId="77777777" w:rsidR="0021635E" w:rsidRPr="00D83AEB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</w:p>
    <w:p w14:paraId="267D598E" w14:textId="3F798C7D" w:rsidR="0021635E" w:rsidRPr="001D4367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center"/>
        <w:rPr>
          <w:noProof/>
          <w:lang w:val="cs-CZ"/>
        </w:rPr>
      </w:pPr>
    </w:p>
    <w:p w14:paraId="31E15469" w14:textId="77777777" w:rsidR="0021635E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  <w:r w:rsidRPr="001D4367">
        <w:rPr>
          <w:noProof/>
          <w:lang w:val="cs-CZ"/>
        </w:rPr>
        <w:t>(školní e-mailová adresa uchazeče: _________________________________________________)</w:t>
      </w:r>
    </w:p>
    <w:p w14:paraId="2C6FFFFC" w14:textId="77777777" w:rsidR="0021635E" w:rsidRPr="001D4367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  <w:lang w:val="cs-CZ"/>
        </w:rPr>
      </w:pPr>
    </w:p>
    <w:p w14:paraId="5FBC3718" w14:textId="169F150A" w:rsidR="0021635E" w:rsidRPr="00AD4593" w:rsidRDefault="0021635E" w:rsidP="0021635E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rPr>
          <w:noProof/>
        </w:rPr>
      </w:pPr>
      <w:r w:rsidRPr="00AD4593">
        <w:rPr>
          <w:noProof/>
        </w:rPr>
        <w:t xml:space="preserve">V </w:t>
      </w:r>
      <w:r>
        <w:rPr>
          <w:noProof/>
        </w:rPr>
        <w:t>_____________________________</w:t>
      </w:r>
      <w:r w:rsidRPr="00AD4593">
        <w:rPr>
          <w:noProof/>
        </w:rPr>
        <w:t xml:space="preserve"> dne </w:t>
      </w:r>
      <w:r>
        <w:rPr>
          <w:noProof/>
        </w:rPr>
        <w:t>___________</w:t>
      </w:r>
      <w:r w:rsidRPr="00AD4593">
        <w:rPr>
          <w:noProof/>
        </w:rPr>
        <w:t xml:space="preserve"> 20</w:t>
      </w:r>
      <w:r w:rsidR="007D4775">
        <w:rPr>
          <w:noProof/>
        </w:rPr>
        <w:t>2</w:t>
      </w:r>
      <w:r w:rsidR="005830F8">
        <w:rPr>
          <w:noProof/>
        </w:rPr>
        <w:t>4</w:t>
      </w:r>
    </w:p>
    <w:p w14:paraId="529A77AC" w14:textId="77777777" w:rsidR="001D4367" w:rsidRPr="00A802CD" w:rsidRDefault="001D4367" w:rsidP="00A802CD"/>
    <w:sectPr w:rsidR="001D4367" w:rsidRPr="00A80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F2AA1"/>
    <w:multiLevelType w:val="hybridMultilevel"/>
    <w:tmpl w:val="1F848B76"/>
    <w:lvl w:ilvl="0" w:tplc="0405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BF5676"/>
    <w:multiLevelType w:val="hybridMultilevel"/>
    <w:tmpl w:val="93A6C2FE"/>
    <w:lvl w:ilvl="0" w:tplc="627A71E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494F2141"/>
    <w:multiLevelType w:val="hybridMultilevel"/>
    <w:tmpl w:val="FB126F0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4E622C"/>
    <w:multiLevelType w:val="hybridMultilevel"/>
    <w:tmpl w:val="C16022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C10CFB"/>
    <w:multiLevelType w:val="hybridMultilevel"/>
    <w:tmpl w:val="54B645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691988">
    <w:abstractNumId w:val="1"/>
  </w:num>
  <w:num w:numId="2" w16cid:durableId="380399144">
    <w:abstractNumId w:val="0"/>
  </w:num>
  <w:num w:numId="3" w16cid:durableId="1446850531">
    <w:abstractNumId w:val="3"/>
  </w:num>
  <w:num w:numId="4" w16cid:durableId="2146577342">
    <w:abstractNumId w:val="2"/>
  </w:num>
  <w:num w:numId="5" w16cid:durableId="446584838">
    <w:abstractNumId w:val="1"/>
  </w:num>
  <w:num w:numId="6" w16cid:durableId="158885434">
    <w:abstractNumId w:val="1"/>
    <w:lvlOverride w:ilvl="0">
      <w:startOverride w:val="1"/>
    </w:lvlOverride>
  </w:num>
  <w:num w:numId="7" w16cid:durableId="1441489284">
    <w:abstractNumId w:val="5"/>
  </w:num>
  <w:num w:numId="8" w16cid:durableId="1993605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jE1NLU0NTQxMTFS0lEKTi0uzszPAykwrAUAMzFaQSwAAAA="/>
  </w:docVars>
  <w:rsids>
    <w:rsidRoot w:val="008A1E17"/>
    <w:rsid w:val="000A17D1"/>
    <w:rsid w:val="000D57E4"/>
    <w:rsid w:val="001B2E38"/>
    <w:rsid w:val="001D4367"/>
    <w:rsid w:val="0021635E"/>
    <w:rsid w:val="00252D7A"/>
    <w:rsid w:val="00265505"/>
    <w:rsid w:val="00580088"/>
    <w:rsid w:val="005830F8"/>
    <w:rsid w:val="00706DF0"/>
    <w:rsid w:val="0072061E"/>
    <w:rsid w:val="0075511F"/>
    <w:rsid w:val="007D4775"/>
    <w:rsid w:val="0085679F"/>
    <w:rsid w:val="008A1E17"/>
    <w:rsid w:val="00985A8E"/>
    <w:rsid w:val="00990A38"/>
    <w:rsid w:val="00997F5C"/>
    <w:rsid w:val="009C1910"/>
    <w:rsid w:val="009F03E5"/>
    <w:rsid w:val="00A802CD"/>
    <w:rsid w:val="00AA7E75"/>
    <w:rsid w:val="00AD3733"/>
    <w:rsid w:val="00B55896"/>
    <w:rsid w:val="00B65FBB"/>
    <w:rsid w:val="00C5196F"/>
    <w:rsid w:val="00D2544E"/>
    <w:rsid w:val="00D3055A"/>
    <w:rsid w:val="00E2059D"/>
    <w:rsid w:val="00EB2D72"/>
    <w:rsid w:val="00EE5BC1"/>
    <w:rsid w:val="00F27475"/>
    <w:rsid w:val="00F37533"/>
    <w:rsid w:val="00FD0462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462C4"/>
  <w15:chartTrackingRefBased/>
  <w15:docId w15:val="{6A456B7D-7618-4516-9BB9-1F81108C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1E17"/>
    <w:rPr>
      <w:lang w:val="en-GB"/>
    </w:rPr>
  </w:style>
  <w:style w:type="paragraph" w:styleId="Nadpis1">
    <w:name w:val="heading 1"/>
    <w:basedOn w:val="Normln"/>
    <w:next w:val="Normln"/>
    <w:link w:val="Nadpis1Char"/>
    <w:qFormat/>
    <w:rsid w:val="00D3055A"/>
    <w:pPr>
      <w:keepNext/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0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A1E17"/>
    <w:pPr>
      <w:ind w:left="720"/>
      <w:contextualSpacing/>
    </w:pPr>
  </w:style>
  <w:style w:type="paragraph" w:customStyle="1" w:styleId="Odrka3stupn">
    <w:name w:val="Odrážka 3. stupně"/>
    <w:basedOn w:val="Normln"/>
    <w:rsid w:val="00D3055A"/>
    <w:pPr>
      <w:numPr>
        <w:numId w:val="5"/>
      </w:numPr>
    </w:pPr>
  </w:style>
  <w:style w:type="character" w:customStyle="1" w:styleId="Nadpis1Char">
    <w:name w:val="Nadpis 1 Char"/>
    <w:basedOn w:val="Standardnpsmoodstavce"/>
    <w:link w:val="Nadpis1"/>
    <w:rsid w:val="00D3055A"/>
    <w:rPr>
      <w:rFonts w:ascii="Times New Roman" w:eastAsia="Times New Roman" w:hAnsi="Times New Roman" w:cs="Times New Roman"/>
      <w:b/>
      <w:bCs/>
      <w:sz w:val="32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3055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1D4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1D4367"/>
    <w:rPr>
      <w:b/>
      <w:bCs/>
    </w:rPr>
  </w:style>
  <w:style w:type="character" w:styleId="Zdraznn">
    <w:name w:val="Emphasis"/>
    <w:basedOn w:val="Standardnpsmoodstavce"/>
    <w:uiPriority w:val="20"/>
    <w:qFormat/>
    <w:rsid w:val="001D4367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5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589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aaytová</dc:creator>
  <cp:keywords/>
  <dc:description/>
  <cp:lastModifiedBy>Savina Finardi</cp:lastModifiedBy>
  <cp:revision>3</cp:revision>
  <cp:lastPrinted>2017-09-08T17:06:00Z</cp:lastPrinted>
  <dcterms:created xsi:type="dcterms:W3CDTF">2024-03-20T18:56:00Z</dcterms:created>
  <dcterms:modified xsi:type="dcterms:W3CDTF">2024-03-20T18:56:00Z</dcterms:modified>
</cp:coreProperties>
</file>